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Manchester</w:t>
      </w:r>
    </w:p>
    <w:bookmarkStart w:id="21" w:name="X0b4c6c340a7ae1285464c4c4b9f6545d9e9bb1d"/>
    <w:p>
      <w:pPr>
        <w:pStyle w:val="Heading1"/>
      </w:pPr>
      <w:r>
        <w:t xml:space="preserve">Internship Application Letter for Banking Internship Position</w:t>
      </w:r>
    </w:p>
    <w:p>
      <w:pPr>
        <w:pStyle w:val="FirstParagraph"/>
      </w:pPr>
      <w:r>
        <w:t xml:space="preserve">[Your Name]</w:t>
      </w:r>
      <w:r>
        <w:br/>
      </w:r>
      <w:r>
        <w:t xml:space="preserve">[Your Address]</w:t>
      </w:r>
      <w:r>
        <w:br/>
      </w:r>
      <w:r>
        <w:t xml:space="preserve">[Postcode]</w:t>
      </w:r>
      <w:r>
        <w:br/>
      </w:r>
      <w:r>
        <w:t xml:space="preserve">[Email Address]</w:t>
      </w:r>
      <w:r>
        <w:br/>
      </w:r>
      <w:r>
        <w:t xml:space="preserve">[Phone Number]</w:t>
      </w:r>
      <w:r>
        <w:br/>
      </w:r>
      <w:r>
        <w:t xml:space="preserve">[Date]</w:t>
      </w:r>
    </w:p>
    <w:p>
      <w:pPr>
        <w:pStyle w:val="BodyText"/>
      </w:pPr>
      <w:r>
        <w:t xml:space="preserve">Hiring Manager</w:t>
      </w:r>
      <w:r>
        <w:br/>
      </w:r>
      <w:r>
        <w:t xml:space="preserve">Banking Division</w:t>
      </w:r>
      <w:r>
        <w:br/>
      </w:r>
      <w:r>
        <w:t xml:space="preserve">[Specific Bank Name - e.g., HSBC Manchester, NatWest Manchester, Barclays Manchester Branch]</w:t>
      </w:r>
      <w:r>
        <w:br/>
      </w:r>
      <w:r>
        <w:t xml:space="preserve">123 City Centre,</w:t>
      </w:r>
      <w:r>
        <w:br/>
      </w:r>
      <w:r>
        <w:t xml:space="preserve">Manchester M1 5AJ</w:t>
      </w:r>
      <w:r>
        <w:br/>
      </w:r>
      <w:r>
        <w:t xml:space="preserve">United Kingdom</w:t>
      </w:r>
    </w:p>
    <w:bookmarkStart w:id="20" w:name="Xf618a12ea1ee884e13cca07336e5b3086270f3f"/>
    <w:p>
      <w:pPr>
        <w:pStyle w:val="Heading2"/>
      </w:pPr>
      <w:r>
        <w:t xml:space="preserve">Subject: Application for Banking Internship Position – United Kingdom Manchester</w:t>
      </w:r>
    </w:p>
    <w:p>
      <w:pPr>
        <w:pStyle w:val="FirstParagraph"/>
      </w:pPr>
      <w:r>
        <w:t xml:space="preserve">Dear Hiring Manager,</w:t>
      </w:r>
    </w:p>
    <w:p>
      <w:pPr>
        <w:pStyle w:val="BodyText"/>
      </w:pPr>
      <w:r>
        <w:t xml:space="preserve">I am writing with profound enthusiasm to express my application for the Banking Internship position within your esteemed institution in Manchester, as advertised on [Platform where job was seen - e.g., LinkedIn, university careers portal, bank website]. As a final-year undergraduate student pursuing a Bachelor’s degree in Finance and Economics at the University of Manchester, I have developed a deep understanding of financial markets and banking operations that aligns precisely with the dynamic environment fostered by leading financial institutions across the United Kingdom Manchester. My academic rigor, coupled with hands-on experience in financial analysis and client engagement within the heart of Greater Manchester, positions me as a highly motivated candidate ready to contribute meaningfully to your team during this critical internship period.</w:t>
      </w:r>
    </w:p>
    <w:p>
      <w:pPr>
        <w:pStyle w:val="BodyText"/>
      </w:pPr>
      <w:r>
        <w:t xml:space="preserve">Manchester’s evolution as a pivotal hub for finance within the United Kingdom, often highlighted through initiatives like the Northern Powerhouse Partnership, has profoundly influenced my career aspirations. I have closely followed the strategic growth of Manchester’s financial sector, particularly how institutions such as yours are pioneering innovative solutions in retail banking, corporate finance advisory services, and sustainable investment frameworks that directly serve businesses and individuals across Greater Manchester. My aspiration is to become a professional banker who actively contributes to this thriving ecosystem, leveraging technology to enhance customer experience while upholding the highest standards of ethical banking – values I understand are core to your organisation’s mission. This internship represents not just a learning opportunity but a vital step towards building my career within Manchester's vibrant financial landscape.</w:t>
      </w:r>
    </w:p>
    <w:p>
      <w:pPr>
        <w:pStyle w:val="BodyText"/>
      </w:pPr>
      <w:r>
        <w:t xml:space="preserve">Throughout my studies at the University of Manchester, I have immersed myself in coursework directly relevant to modern banking practice. My modules in</w:t>
      </w:r>
      <w:r>
        <w:t xml:space="preserve"> </w:t>
      </w:r>
      <w:r>
        <w:rPr>
          <w:iCs/>
          <w:i/>
        </w:rPr>
        <w:t xml:space="preserve">Banking and Financial Institutions</w:t>
      </w:r>
      <w:r>
        <w:t xml:space="preserve">,</w:t>
      </w:r>
      <w:r>
        <w:t xml:space="preserve"> </w:t>
      </w:r>
      <w:r>
        <w:rPr>
          <w:iCs/>
          <w:i/>
        </w:rPr>
        <w:t xml:space="preserve">Risk Management</w:t>
      </w:r>
      <w:r>
        <w:t xml:space="preserve">, and</w:t>
      </w:r>
      <w:r>
        <w:t xml:space="preserve"> </w:t>
      </w:r>
      <w:r>
        <w:rPr>
          <w:iCs/>
          <w:i/>
        </w:rPr>
        <w:t xml:space="preserve">Financial Markets Analysis</w:t>
      </w:r>
      <w:r>
        <w:t xml:space="preserve"> </w:t>
      </w:r>
      <w:r>
        <w:t xml:space="preserve">provided me with a robust theoretical foundation. However, I actively sought opportunities to apply this knowledge practically within the Manchester context. For instance, I participated in the University’s “Manchester Business Challenge,” where my team developed a fintech-based solution for small businesses navigating post-pandemic recovery – a project deeply relevant to the economic challenges facing Manchester SMEs today. This required analysing local business loan trends, understanding regional credit risk profiles, and presenting findings to a panel comprising industry professionals from local Manchester banks. Our project received commendation for its practical applicability within the United Kingdom’s evolving financial services sector.</w:t>
      </w:r>
    </w:p>
    <w:p>
      <w:pPr>
        <w:pStyle w:val="BodyText"/>
      </w:pPr>
      <w:r>
        <w:t xml:space="preserve">Furthermore, my previous role as a Financial Services Assistant at a reputable Manchester-based credit union (Manchester Community Finance) provided me with invaluable frontline experience. I managed customer inquiries regarding loan applications and savings products, processed transactional data within the bank’s core systems, and contributed to preparing monthly internal reports on local lending patterns. This role honed my ability to interact professionally with diverse clients – a critical skill for any aspiring banker operating within the culturally rich environment of Manchester. I became adept at explaining complex financial concepts in accessible terms and maintaining meticulous accuracy under pressure, directly mirroring the expectations of your banking team.</w:t>
      </w:r>
    </w:p>
    <w:p>
      <w:pPr>
        <w:pStyle w:val="BodyText"/>
      </w:pPr>
      <w:r>
        <w:t xml:space="preserve">I am particularly drawn to this Internship Application Letter opportunity because it aligns with my commitment to contributing to ethical and inclusive financial practices, a principle increasingly central to leading banks in the United Kingdom Manchester. I have actively followed the work of firms like yours in advancing financial literacy initiatives across Greater Manchester communities and supporting local economic development through targeted lending programs. I am eager to learn from experienced professionals on your team about best practices in areas such as regulatory compliance (including FCA requirements), digital banking transformation, and navigating the complexities of credit assessment within a diverse regional market like Manchester.</w:t>
      </w:r>
    </w:p>
    <w:p>
      <w:pPr>
        <w:pStyle w:val="BodyText"/>
      </w:pPr>
      <w:r>
        <w:t xml:space="preserve">My technical skills are equally aligned with contemporary banking needs. I am proficient in Microsoft Excel (advanced formulas, data analysis), possess foundational knowledge of Python for financial data manipulation, and am quick to learn new banking software platforms. My understanding of the UK regulatory environment – including GDPR, AML regulations, and the core principles underpinning FCA supervision – was reinforced through my university’s dedicated finance ethics module. I am confident in my ability to quickly adapt to your specific internal systems while adhering strictly to all compliance protocols.</w:t>
      </w:r>
    </w:p>
    <w:p>
      <w:pPr>
        <w:pStyle w:val="BodyText"/>
      </w:pPr>
      <w:r>
        <w:t xml:space="preserve">What truly distinguishes me is my deep connection to the city of Manchester and its financial community. As a resident of Greater Manchester for five years, I understand the local economic pulse, the challenges faced by businesses across different sectors (from manufacturing in Salford to tech innovation in MediaCityUK), and the unique expectations of customers within this vibrant urban environment. This local context is not merely background; it’s integral to my understanding of how effective banking solutions must be tailored. I am not just applying for a role; I am seeking to embed myself within Manchester's financial future as a dedicated and capable intern.</w:t>
      </w:r>
    </w:p>
    <w:p>
      <w:pPr>
        <w:pStyle w:val="BodyText"/>
      </w:pPr>
      <w:r>
        <w:t xml:space="preserve">I am incredibly impressed by [Bank Name]'s recent initiatives, particularly your expansion of the Digital Banking Hub at the Manchester Innovation Centre and your partnership with local universities on financial wellbeing workshops. I am confident that my proactive approach, eagerness to learn under expert guidance, and strong commitment to serving Manchester’s diverse communities would allow me to make a valuable contribution during this internship period. I am available for an interview at your earliest convenience and can be reached at [Your Phone Number] or [Your Email Address].</w:t>
      </w:r>
    </w:p>
    <w:p>
      <w:pPr>
        <w:pStyle w:val="BodyText"/>
      </w:pPr>
      <w:r>
        <w:t xml:space="preserve">Thank you for considering my application. I have attached my detailed CV, which further elaborates on my academic achievements, relevant projects, and skills. I am excited about the possibility of contributing to your team in Manchester and learning from the experts who are shaping the future of banking within the United Kingdo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Manchester</dc:title>
  <dc:creator/>
  <dc:language>en</dc:language>
  <cp:keywords/>
  <dcterms:created xsi:type="dcterms:W3CDTF">2025-12-10T12:16:06Z</dcterms:created>
  <dcterms:modified xsi:type="dcterms:W3CDTF">2025-12-10T12:16:06Z</dcterms:modified>
</cp:coreProperties>
</file>

<file path=docProps/custom.xml><?xml version="1.0" encoding="utf-8"?>
<Properties xmlns="http://schemas.openxmlformats.org/officeDocument/2006/custom-properties" xmlns:vt="http://schemas.openxmlformats.org/officeDocument/2006/docPropsVTypes"/>
</file>